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5B384"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4E5B385" w14:textId="16BDE334" w:rsidR="00241250" w:rsidRPr="00313474" w:rsidRDefault="003134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4E5B386"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87"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88"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13474">
        <w:rPr>
          <w:rFonts w:eastAsia="Arial"/>
          <w:lang w:eastAsia="en-US" w:bidi="en-US"/>
        </w:rPr>
        <w:t>Contact Name</w:t>
      </w:r>
    </w:p>
    <w:p w14:paraId="54E5B389"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13474">
        <w:rPr>
          <w:rFonts w:eastAsia="Arial"/>
          <w:lang w:eastAsia="en-US" w:bidi="en-US"/>
        </w:rPr>
        <w:t>Address</w:t>
      </w:r>
    </w:p>
    <w:p w14:paraId="54E5B38A"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13474">
        <w:rPr>
          <w:rFonts w:eastAsia="Arial"/>
          <w:lang w:eastAsia="en-US" w:bidi="en-US"/>
        </w:rPr>
        <w:t>Address2</w:t>
      </w:r>
      <w:r w:rsidRPr="00313474">
        <w:rPr>
          <w:rFonts w:eastAsia="Arial"/>
          <w:lang w:eastAsia="en-US" w:bidi="en-US"/>
        </w:rPr>
        <w:tab/>
      </w:r>
    </w:p>
    <w:p w14:paraId="54E5B38B"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13474">
        <w:rPr>
          <w:rFonts w:eastAsia="Arial"/>
          <w:lang w:eastAsia="en-US" w:bidi="en-US"/>
        </w:rPr>
        <w:t>City, State/Province</w:t>
      </w:r>
    </w:p>
    <w:p w14:paraId="54E5B38C"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13474">
        <w:rPr>
          <w:rFonts w:eastAsia="Arial"/>
          <w:lang w:eastAsia="en-US" w:bidi="en-US"/>
        </w:rPr>
        <w:t>Zip/Postal Code</w:t>
      </w:r>
    </w:p>
    <w:p w14:paraId="54E5B38D"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4E5B38E"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4E5B38F"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4E5B390" w14:textId="4665826D" w:rsidR="00241250" w:rsidRPr="009777B1" w:rsidRDefault="003134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9777B1">
        <w:rPr>
          <w:rFonts w:eastAsia="Arial"/>
          <w:b/>
          <w:lang w:eastAsia="en-US" w:bidi="en-US"/>
        </w:rPr>
        <w:t>RE</w:t>
      </w:r>
      <w:r w:rsidR="00A528F6" w:rsidRPr="009777B1">
        <w:rPr>
          <w:rFonts w:eastAsia="Arial"/>
          <w:b/>
          <w:lang w:eastAsia="en-US" w:bidi="en-US"/>
        </w:rPr>
        <w:t xml:space="preserve">: </w:t>
      </w:r>
      <w:r w:rsidR="00A528F6" w:rsidRPr="009777B1">
        <w:rPr>
          <w:rFonts w:eastAsia="Arial"/>
          <w:b/>
          <w:noProof/>
          <w:lang w:eastAsia="en-US" w:bidi="en-US"/>
        </w:rPr>
        <w:t>NOTICE OF EXERCISE OF PURCHASE OPTION</w:t>
      </w:r>
    </w:p>
    <w:p w14:paraId="54E5B391" w14:textId="77777777" w:rsidR="00241250" w:rsidRPr="000B2641"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54E5B392" w14:textId="77777777" w:rsidR="00241250" w:rsidRPr="000B2641"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54E5B393" w14:textId="77777777" w:rsidR="00241250" w:rsidRPr="000B2641"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0B2641">
        <w:rPr>
          <w:rFonts w:eastAsia="Arial"/>
          <w:noProof/>
          <w:color w:val="000000"/>
          <w:lang w:eastAsia="en-US" w:bidi="en-US"/>
        </w:rPr>
        <w:t>Dear [CONTACT NAME],</w:t>
      </w:r>
    </w:p>
    <w:p w14:paraId="54E5B394" w14:textId="77777777" w:rsidR="00241250" w:rsidRPr="000B2641" w:rsidRDefault="002412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4E5B395" w14:textId="1058F811" w:rsidR="00241250" w:rsidRPr="005E1CBB"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B2641">
        <w:rPr>
          <w:rFonts w:eastAsia="Arial"/>
          <w:noProof/>
          <w:lang w:eastAsia="en-US" w:bidi="en-US"/>
        </w:rPr>
        <w:t>Please ac</w:t>
      </w:r>
      <w:r w:rsidR="000B2641" w:rsidRPr="000B2641">
        <w:rPr>
          <w:rFonts w:eastAsia="Arial"/>
          <w:noProof/>
          <w:lang w:eastAsia="en-US" w:bidi="en-US"/>
        </w:rPr>
        <w:t>cept</w:t>
      </w:r>
      <w:r w:rsidRPr="000B2641">
        <w:rPr>
          <w:rFonts w:eastAsia="Arial"/>
          <w:noProof/>
          <w:lang w:eastAsia="en-US" w:bidi="en-US"/>
        </w:rPr>
        <w:t xml:space="preserve"> that the undersigned, nominee </w:t>
      </w:r>
      <w:r w:rsidRPr="000B2641">
        <w:rPr>
          <w:rFonts w:eastAsia="Arial"/>
          <w:noProof/>
          <w:color w:val="000000"/>
          <w:lang w:eastAsia="en-US" w:bidi="en-US"/>
        </w:rPr>
        <w:t>[NAME]</w:t>
      </w:r>
      <w:r w:rsidRPr="000B2641">
        <w:rPr>
          <w:rFonts w:eastAsia="Arial"/>
          <w:noProof/>
          <w:lang w:eastAsia="en-US" w:bidi="en-US"/>
        </w:rPr>
        <w:t>,</w:t>
      </w:r>
      <w:r w:rsidR="000B2641" w:rsidRPr="000B2641">
        <w:rPr>
          <w:rFonts w:eastAsia="Arial"/>
          <w:noProof/>
          <w:lang w:eastAsia="en-US" w:bidi="en-US"/>
        </w:rPr>
        <w:t xml:space="preserve"> has chosen to exercise and accept the </w:t>
      </w:r>
      <w:r w:rsidR="000B2641" w:rsidRPr="00260D95">
        <w:rPr>
          <w:rFonts w:eastAsia="Arial"/>
          <w:noProof/>
          <w:lang w:eastAsia="en-US" w:bidi="en-US"/>
        </w:rPr>
        <w:t>option</w:t>
      </w:r>
      <w:r w:rsidRPr="00260D95">
        <w:rPr>
          <w:rFonts w:eastAsia="Arial"/>
          <w:noProof/>
          <w:lang w:eastAsia="en-US" w:bidi="en-US"/>
        </w:rPr>
        <w:t xml:space="preserve"> given by you, on </w:t>
      </w:r>
      <w:r w:rsidRPr="00260D95">
        <w:rPr>
          <w:rFonts w:eastAsia="Arial"/>
          <w:noProof/>
          <w:color w:val="000000"/>
          <w:lang w:eastAsia="en-US" w:bidi="en-US"/>
        </w:rPr>
        <w:t>[DATE]</w:t>
      </w:r>
      <w:r w:rsidRPr="00260D95">
        <w:rPr>
          <w:rFonts w:eastAsia="Arial"/>
          <w:noProof/>
          <w:lang w:eastAsia="en-US" w:bidi="en-US"/>
        </w:rPr>
        <w:t>, for the purchase of</w:t>
      </w:r>
      <w:r w:rsidRPr="000B2641">
        <w:rPr>
          <w:rFonts w:eastAsia="Arial"/>
          <w:noProof/>
          <w:lang w:eastAsia="en-US" w:bidi="en-US"/>
        </w:rPr>
        <w:t xml:space="preserve"> </w:t>
      </w:r>
      <w:r w:rsidR="005E1CBB">
        <w:rPr>
          <w:rFonts w:eastAsia="Arial"/>
          <w:noProof/>
          <w:lang w:eastAsia="en-US" w:bidi="en-US"/>
        </w:rPr>
        <w:t xml:space="preserve">the </w:t>
      </w:r>
      <w:r w:rsidRPr="000B2641">
        <w:rPr>
          <w:rFonts w:eastAsia="Arial"/>
          <w:noProof/>
          <w:lang w:eastAsia="en-US" w:bidi="en-US"/>
        </w:rPr>
        <w:t xml:space="preserve">property at </w:t>
      </w:r>
      <w:r w:rsidRPr="000B2641">
        <w:rPr>
          <w:rFonts w:eastAsia="Arial"/>
          <w:noProof/>
          <w:color w:val="000000"/>
          <w:lang w:eastAsia="en-US" w:bidi="en-US"/>
        </w:rPr>
        <w:t>[FULL ADDRESS]</w:t>
      </w:r>
      <w:r w:rsidRPr="000B2641">
        <w:rPr>
          <w:rFonts w:eastAsia="Arial"/>
          <w:noProof/>
          <w:lang w:eastAsia="en-US" w:bidi="en-US"/>
        </w:rPr>
        <w:t xml:space="preserve">, </w:t>
      </w:r>
      <w:r w:rsidRPr="005E1CBB">
        <w:rPr>
          <w:rFonts w:eastAsia="Arial"/>
          <w:noProof/>
          <w:lang w:eastAsia="en-US" w:bidi="en-US"/>
        </w:rPr>
        <w:t>and agrees to all its terms and provisions.</w:t>
      </w:r>
    </w:p>
    <w:p w14:paraId="54E5B396" w14:textId="77777777" w:rsidR="00241250" w:rsidRPr="005E1CBB"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4E5B397" w14:textId="4B0BC683"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E1CBB">
        <w:rPr>
          <w:rFonts w:eastAsia="Arial"/>
          <w:noProof/>
          <w:lang w:eastAsia="en-US" w:bidi="en-US"/>
        </w:rPr>
        <w:t>We would like to thank you for your collaboration. We will be contacting you soon to</w:t>
      </w:r>
      <w:r w:rsidRPr="00313474">
        <w:rPr>
          <w:rFonts w:eastAsia="Arial"/>
          <w:lang w:eastAsia="en-US" w:bidi="en-US"/>
        </w:rPr>
        <w:t xml:space="preserve"> finali</w:t>
      </w:r>
      <w:r w:rsidR="009D2AF4">
        <w:rPr>
          <w:rFonts w:eastAsia="Arial"/>
          <w:lang w:eastAsia="en-US" w:bidi="en-US"/>
        </w:rPr>
        <w:t>s</w:t>
      </w:r>
      <w:r w:rsidRPr="00313474">
        <w:rPr>
          <w:rFonts w:eastAsia="Arial"/>
          <w:lang w:eastAsia="en-US" w:bidi="en-US"/>
        </w:rPr>
        <w:t>e an agreement.</w:t>
      </w:r>
    </w:p>
    <w:p w14:paraId="54E5B398"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99" w14:textId="1DCB70ED" w:rsidR="00241250"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0B7E5B4" w14:textId="49F3E74F" w:rsidR="009D2AF4" w:rsidRDefault="009D2A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CFD8F07" w14:textId="77777777" w:rsidR="009D2AF4" w:rsidRPr="00313474" w:rsidRDefault="009D2A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9A" w14:textId="3FD07CCF" w:rsidR="00241250" w:rsidRPr="00313474" w:rsidRDefault="003134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528F6" w:rsidRPr="00313474">
        <w:rPr>
          <w:rFonts w:eastAsia="Arial"/>
          <w:lang w:eastAsia="en-US" w:bidi="en-US"/>
        </w:rPr>
        <w:t>,</w:t>
      </w:r>
    </w:p>
    <w:p w14:paraId="54E5B39B"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9C"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9D"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9E"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9F"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13474">
        <w:rPr>
          <w:rFonts w:eastAsia="Arial"/>
          <w:lang w:eastAsia="en-US" w:bidi="en-US"/>
        </w:rPr>
        <w:t>[YOUR NAME]</w:t>
      </w:r>
    </w:p>
    <w:p w14:paraId="54E5B3A0"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13474">
        <w:rPr>
          <w:rFonts w:eastAsia="Arial"/>
          <w:color w:val="000000"/>
          <w:lang w:eastAsia="en-US" w:bidi="en-US"/>
        </w:rPr>
        <w:t>[YOUR TITLE]</w:t>
      </w:r>
    </w:p>
    <w:p w14:paraId="54E5B3A1"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13474">
        <w:rPr>
          <w:rFonts w:eastAsia="Arial"/>
          <w:color w:val="000000"/>
          <w:lang w:eastAsia="en-US" w:bidi="en-US"/>
        </w:rPr>
        <w:t>[YOUR PHONE NUMBER]</w:t>
      </w:r>
    </w:p>
    <w:p w14:paraId="54E5B3A2" w14:textId="77777777" w:rsidR="00241250" w:rsidRPr="00313474" w:rsidRDefault="00A528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13474">
        <w:rPr>
          <w:rFonts w:eastAsia="Arial"/>
          <w:color w:val="000000"/>
          <w:lang w:eastAsia="en-US" w:bidi="en-US"/>
        </w:rPr>
        <w:t xml:space="preserve">[YOUREMAIL@YOURCOMPANY.COM] </w:t>
      </w:r>
    </w:p>
    <w:p w14:paraId="54E5B3A3"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E5B3A4" w14:textId="77777777" w:rsidR="00241250" w:rsidRPr="00313474" w:rsidRDefault="002412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241250" w:rsidRPr="00313474">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DC917" w14:textId="77777777" w:rsidR="00CB4DF0" w:rsidRDefault="00CB4DF0">
      <w:r>
        <w:separator/>
      </w:r>
    </w:p>
  </w:endnote>
  <w:endnote w:type="continuationSeparator" w:id="0">
    <w:p w14:paraId="588A8E5A" w14:textId="77777777" w:rsidR="00CB4DF0" w:rsidRDefault="00CB4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5B3A6" w14:textId="77777777" w:rsidR="00241250" w:rsidRDefault="00A528F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4E5B3A7" w14:textId="77777777" w:rsidR="00241250" w:rsidRDefault="00A528F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4E5B3A8" w14:textId="77777777" w:rsidR="00241250" w:rsidRDefault="00A528F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4E5B3A9" w14:textId="77777777" w:rsidR="00241250" w:rsidRDefault="001536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528F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A1911" w14:textId="77777777" w:rsidR="00CB4DF0" w:rsidRDefault="00CB4DF0">
      <w:r>
        <w:separator/>
      </w:r>
    </w:p>
  </w:footnote>
  <w:footnote w:type="continuationSeparator" w:id="0">
    <w:p w14:paraId="516BBEDA" w14:textId="77777777" w:rsidR="00CB4DF0" w:rsidRDefault="00CB4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5B3A5" w14:textId="77777777" w:rsidR="00241250" w:rsidRDefault="0024125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zY2MjQ0sDQyNjdS0lEKTi0uzszPAykwrgUAZzqJ/CwAAAA="/>
    <w:docVar w:name="Description" w:val="Do you need to notify a party that you are exercising a purchase option?  Try this template. For more Property document templates, browse this awesome list. https://www.templateguru.co.za/templates/real-estate/"/>
    <w:docVar w:name="Excerpt" w:val="Please accept that the undersigned, nominee [NAME], has chosen to exercise and accept the option given by you, on [DATE], for the purchase of the property at [FULL ADDRESS], and agrees to all its terms and provisions."/>
    <w:docVar w:name="Tags" w:val="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landlord, bulk transfer, notice of exercise of purchase option template,  notice of exercise of purchase option example"/>
  </w:docVars>
  <w:rsids>
    <w:rsidRoot w:val="00241250"/>
    <w:rsid w:val="00055D57"/>
    <w:rsid w:val="000B2641"/>
    <w:rsid w:val="000D320C"/>
    <w:rsid w:val="0015360D"/>
    <w:rsid w:val="00241250"/>
    <w:rsid w:val="00260D95"/>
    <w:rsid w:val="00313474"/>
    <w:rsid w:val="003371FB"/>
    <w:rsid w:val="005E1CBB"/>
    <w:rsid w:val="009047A0"/>
    <w:rsid w:val="009777B1"/>
    <w:rsid w:val="009C729E"/>
    <w:rsid w:val="009D2AF4"/>
    <w:rsid w:val="00A528F6"/>
    <w:rsid w:val="00BC4611"/>
    <w:rsid w:val="00C325A5"/>
    <w:rsid w:val="00CB4DF0"/>
    <w:rsid w:val="00F002F3"/>
    <w:rsid w:val="00FC420F"/>
    <w:rsid w:val="00FC4B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B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5</Words>
  <Characters>465</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09:57:00Z</dcterms:created>
  <dcterms:modified xsi:type="dcterms:W3CDTF">2019-10-21T19:17:00Z</dcterms:modified>
  <cp:category/>
</cp:coreProperties>
</file>